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11fef0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11fef0d-ffab-11ec-9fe5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1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Sw6EMAxDIy6Q+9/SN8jkubBiM1KyoKKgsrDc2PlEvZbiU/8iIjOUykofdMV7/fsvGqQar99snime6QnA8mEBr3mltIdnmDgX34gfSP1oI37W91kL+p4VKjVHe2h4X0GqaQo35pifraLsi/fGhGN960Su2Av6tqwlM2tf15gfXiZ8APs4jl+QGgHLhOjYL04OQJum5nrkkbgLllb0ICVIEUwN32m+Nau7rJadM85fzIcoIooL/uvImVzdlx/6Bf8hb/mtub4tL4Wqmdkzc31dXqg0wjpjPIFGuSd9Y+4X2SUnf2Mh3xA2Tu9wtqz0D/uPb23MBzALDxwL+p7ORiXFMzvzRrmR8N2ZNygKYIY25oPHMVro59aX3Oj4pXvnxnzw1Xn3B+7YWbcx3llO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service in/out/down in Metro Dayton and surrounding communities. I</w:t>
      </w:r>
      <w:r>
        <w:t xml:space="preserve"> </w:t>
      </w:r>
      <w:r>
        <w:t xml:space="preserve">called them a couple weeks ago after having same intermittent service</w:t>
      </w:r>
      <w:r>
        <w:t xml:space="preserve"> </w:t>
      </w:r>
      <w:r>
        <w:t xml:space="preserve">for at least a month. They said a couple days to wait 48-72 hours and</w:t>
      </w:r>
      <w:r>
        <w:t xml:space="preserve"> </w:t>
      </w:r>
      <w:r>
        <w:t xml:space="preserve">they saw NO outages or issues with their network. Call escalated to</w:t>
      </w:r>
      <w:r>
        <w:t xml:space="preserve"> </w:t>
      </w:r>
      <w:r>
        <w:t xml:space="preserve">higher tech, repeat same APN and network refresh, take out sim and clean</w:t>
      </w:r>
      <w:r>
        <w:t xml:space="preserve"> </w:t>
      </w:r>
      <w:r>
        <w:t xml:space="preserve">it. Have screenshots if anyone wants to verify it. Hmph.</w:t>
      </w:r>
    </w:p>
    <w:bookmarkStart w:id="25" w:name="ualzbuon-jul-17-2022-0127-pm"/>
    <w:p>
      <w:pPr>
        <w:pStyle w:val="Heading2"/>
      </w:pPr>
      <w:r>
        <w:t xml:space="preserve">uaLzBuOn —</w:t>
      </w:r>
      <w:r>
        <w:t xml:space="preserve"> </w:t>
      </w:r>
      <w:hyperlink r:id="rId24">
        <w:r>
          <w:rPr>
            <w:rStyle w:val="Hyperlink"/>
          </w:rPr>
          <w:t xml:space="preserve">Jul 17, 2022 01:27 pm</w:t>
        </w:r>
      </w:hyperlink>
    </w:p>
    <w:p>
      <w:pPr>
        <w:pStyle w:val="FirstParagraph"/>
      </w:pPr>
      <w:r>
        <w:t xml:space="preserve">Still in/out/down in Dayton area Ohio. Now I'm getting status</w:t>
      </w:r>
      <w:r>
        <w:t xml:space="preserve"> </w:t>
      </w:r>
      <w:r>
        <w:t xml:space="preserve">indicators flipping from "H" with no tower, 3G, Lte with no towers or</w:t>
      </w:r>
      <w:r>
        <w:t xml:space="preserve"> </w:t>
      </w:r>
      <w:r>
        <w:t xml:space="preserve">empty bars, to emergency service on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11fef0d-ffab-11ec-9fe5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1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11fef0d-ffab-11ec-9fe5-83aad5f5c937" TargetMode="External" /><Relationship Type="http://schemas.openxmlformats.org/officeDocument/2006/relationships/hyperlink" Id="rId24" Target="https://my.remarkbox.com/f85b4eeb-fb53-11ea-865d-040140774501#b978e138-05f5-11ed-b084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11fef0d-ffab-11ec-9fe5-83aad5f5c937" TargetMode="External" /><Relationship Type="http://schemas.openxmlformats.org/officeDocument/2006/relationships/hyperlink" Id="rId24" Target="https://my.remarkbox.com/f85b4eeb-fb53-11ea-865d-040140774501#b978e138-05f5-11ed-b084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11fef0d</dc:title>
  <dc:creator/>
  <cp:keywords/>
  <dcterms:created xsi:type="dcterms:W3CDTF">2026-05-03T09:27:16Z</dcterms:created>
  <dcterms:modified xsi:type="dcterms:W3CDTF">2026-05-03T09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